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11E31F7A" w:rsidR="008E2F34" w:rsidRPr="00616CE2" w:rsidRDefault="008E2F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616CE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616CE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৭</w:t>
                            </w: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616CE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11E31F7A" w:rsidR="008E2F34" w:rsidRPr="00616CE2" w:rsidRDefault="008E2F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616CE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616CE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৭</w:t>
                      </w: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616CE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57ED02FF" w14:textId="77777777" w:rsidR="00A707E6" w:rsidRPr="00887277" w:rsidRDefault="00A707E6" w:rsidP="00A707E6">
      <w:pPr>
        <w:tabs>
          <w:tab w:val="left" w:pos="1104"/>
        </w:tabs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tbl>
      <w:tblPr>
        <w:tblW w:w="8709" w:type="dxa"/>
        <w:tblInd w:w="1050" w:type="dxa"/>
        <w:tblLook w:val="04A0" w:firstRow="1" w:lastRow="0" w:firstColumn="1" w:lastColumn="0" w:noHBand="0" w:noVBand="1"/>
      </w:tblPr>
      <w:tblGrid>
        <w:gridCol w:w="6757"/>
        <w:gridCol w:w="1952"/>
      </w:tblGrid>
      <w:tr w:rsidR="00A707E6" w:rsidRPr="00A707E6" w14:paraId="5ACD6054" w14:textId="77777777" w:rsidTr="00A707E6">
        <w:trPr>
          <w:trHeight w:val="420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E42E" w14:textId="77777777" w:rsidR="00A707E6" w:rsidRPr="00A707E6" w:rsidRDefault="00A707E6" w:rsidP="00A707E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u w:val="double"/>
                <w:lang w:val="en-US"/>
              </w:rPr>
            </w:pP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32"/>
                <w:szCs w:val="32"/>
                <w:u w:val="double"/>
                <w:lang w:val="en-US"/>
              </w:rPr>
              <w:t>বিবরণ</w:t>
            </w:r>
            <w:proofErr w:type="spellEnd"/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67E06" w14:textId="77777777" w:rsidR="00A707E6" w:rsidRPr="00A707E6" w:rsidRDefault="00A707E6" w:rsidP="00A707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  <w:u w:val="double"/>
                <w:lang w:val="en-US"/>
              </w:rPr>
            </w:pP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32"/>
                <w:szCs w:val="32"/>
                <w:u w:val="double"/>
                <w:lang w:val="en-US"/>
              </w:rPr>
              <w:t>টাকা</w:t>
            </w:r>
            <w:proofErr w:type="spellEnd"/>
          </w:p>
        </w:tc>
      </w:tr>
      <w:tr w:rsidR="00A707E6" w:rsidRPr="00A707E6" w14:paraId="64122BB4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5608B" w14:textId="1D9A5E8A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েঘন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ইনোভ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রাবা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পূর্বে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কেয়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-------------------------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568CC" w14:textId="77777777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২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৭৫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০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</w:t>
            </w:r>
          </w:p>
        </w:tc>
      </w:tr>
      <w:tr w:rsidR="00A707E6" w:rsidRPr="00A707E6" w14:paraId="4D9CA10B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3912D" w14:textId="0ED759CD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২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৪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েঘন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কম্পোনেন্টস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রমী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শ্রীপু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-----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53DB1" w14:textId="6EE6BCAC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="00C74418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৭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="00C74418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০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</w:t>
            </w:r>
          </w:p>
        </w:tc>
      </w:tr>
      <w:tr w:rsidR="00A707E6" w:rsidRPr="00A707E6" w14:paraId="56B0CDC4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AF2A6" w14:textId="1C7C8CE4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৩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১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ইনোভ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রাবা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সেট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৫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------------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B8101" w14:textId="77777777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৩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৭৯৮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</w:t>
            </w:r>
          </w:p>
        </w:tc>
      </w:tr>
      <w:tr w:rsidR="00A707E6" w:rsidRPr="00A707E6" w14:paraId="4EE5A3D8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2C034" w14:textId="3870F3B5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৪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৩৫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হট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ওয়াটা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্রয়লা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্ডিং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------------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4693A" w14:textId="77777777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৯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৮৬১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৪৫</w:t>
            </w:r>
          </w:p>
        </w:tc>
      </w:tr>
      <w:tr w:rsidR="00A707E6" w:rsidRPr="00A707E6" w14:paraId="28244282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B8423" w14:textId="29A32A61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৫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৪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েঘন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াংলাদেশ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লিঃ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াওন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---------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9176B" w14:textId="4B4E02A0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৬</w:t>
            </w:r>
            <w:r w:rsidR="00C74418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২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="00C74418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৮০০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</w:t>
            </w:r>
            <w:r w:rsidR="00C74418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</w:t>
            </w:r>
          </w:p>
        </w:tc>
      </w:tr>
      <w:tr w:rsidR="00A707E6" w:rsidRPr="00A707E6" w14:paraId="272EAD22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83884" w14:textId="423EF863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৬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৫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৬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েঘন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াংলাদেশ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লিঃ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াওন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----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CD7C6" w14:textId="77777777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৪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৫৫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৫৭০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</w:t>
            </w:r>
          </w:p>
        </w:tc>
      </w:tr>
      <w:tr w:rsidR="00A707E6" w:rsidRPr="00A707E6" w14:paraId="663EF8E7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4C1E6" w14:textId="04CBB2E7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৭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৯২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৯৪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আলফ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কার্বন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েকনোলোজি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লিঃ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F7882" w14:textId="52204626" w:rsidR="00A707E6" w:rsidRPr="00A707E6" w:rsidRDefault="00C74418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৯৪</w:t>
            </w:r>
            <w:r w:rsidR="00A707E6"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৭৩৮</w:t>
            </w:r>
            <w:r w:rsidR="00A707E6"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="00A707E6"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</w:t>
            </w:r>
          </w:p>
        </w:tc>
      </w:tr>
      <w:tr w:rsidR="00A707E6" w:rsidRPr="00A707E6" w14:paraId="38B9A4F8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A26B" w14:textId="160365E7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৮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৫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েঘন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কম্পোনেন্টস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রমী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শ্রীপু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-----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96F2" w14:textId="6CAC8982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২</w:t>
            </w:r>
            <w:r w:rsidR="00C74418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৩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="00C74418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৮০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</w:t>
            </w:r>
          </w:p>
        </w:tc>
      </w:tr>
      <w:tr w:rsidR="00A707E6" w:rsidRPr="00A707E6" w14:paraId="7539974F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A9CE1" w14:textId="6A8ED28C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৯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১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৩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াহিন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সাইকে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ইন্ডাঃ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লিঃ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ষ্টো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্ডিং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134F6" w14:textId="77777777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৯৯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৯৭৮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</w:t>
            </w:r>
          </w:p>
        </w:tc>
      </w:tr>
      <w:tr w:rsidR="00A707E6" w:rsidRPr="00A707E6" w14:paraId="5EC320D5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E98A7" w14:textId="25E8D6AB" w:rsidR="00A707E6" w:rsidRPr="00A707E6" w:rsidRDefault="00A707E6" w:rsidP="00A707E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০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১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২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াহিন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সাইকে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ইন্ডাঃ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লিঃ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জেনারেট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্ডিং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)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0852" w14:textId="77777777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৭৭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২৮৯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৬৫</w:t>
            </w:r>
          </w:p>
        </w:tc>
      </w:tr>
      <w:tr w:rsidR="00A707E6" w:rsidRPr="00A707E6" w14:paraId="5821E720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D2F55" w14:textId="77777777" w:rsidR="00A707E6" w:rsidRDefault="00A707E6" w:rsidP="00A707E6">
            <w:pPr>
              <w:spacing w:after="0" w:line="240" w:lineRule="auto"/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১)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নং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১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েঘনা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গ্রুপ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লিঃ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হাউজ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৯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/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২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রোড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৫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, 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গুলশান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-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১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</w:t>
            </w:r>
          </w:p>
          <w:p w14:paraId="38FEECE8" w14:textId="77777777" w:rsidR="00C74418" w:rsidRDefault="00C74418" w:rsidP="00A707E6">
            <w:pPr>
              <w:spacing w:after="0" w:line="240" w:lineRule="auto"/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২)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নং-৯৩-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আলফ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কম্পোজিট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লিঃ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----------------</w:t>
            </w:r>
          </w:p>
          <w:p w14:paraId="7ECF6C8F" w14:textId="193FF21C" w:rsidR="00C74418" w:rsidRPr="00C74418" w:rsidRDefault="00C74418" w:rsidP="00A707E6">
            <w:pPr>
              <w:spacing w:after="0" w:line="240" w:lineRule="auto"/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১৩)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বিল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নং-৯</w:t>
            </w: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৪</w:t>
            </w: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-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আলফ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কম্পোজিট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লিঃ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এর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-----------------------------------------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80A02" w14:textId="77777777" w:rsidR="00A707E6" w:rsidRDefault="00A707E6" w:rsidP="00A707E6">
            <w:pPr>
              <w:spacing w:after="0" w:line="240" w:lineRule="auto"/>
              <w:jc w:val="right"/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৪২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২১৫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০</w:t>
            </w:r>
          </w:p>
          <w:p w14:paraId="0D75B352" w14:textId="77777777" w:rsidR="00C74418" w:rsidRDefault="00C74418" w:rsidP="00A707E6">
            <w:pPr>
              <w:spacing w:after="0" w:line="240" w:lineRule="auto"/>
              <w:jc w:val="right"/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২৭,৭৮০.০০</w:t>
            </w:r>
          </w:p>
          <w:p w14:paraId="76849A57" w14:textId="7C378A47" w:rsidR="00C74418" w:rsidRPr="00C74418" w:rsidRDefault="00C74418" w:rsidP="00A707E6">
            <w:pPr>
              <w:spacing w:after="0" w:line="240" w:lineRule="auto"/>
              <w:jc w:val="right"/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৭,০০০.০০</w:t>
            </w:r>
          </w:p>
        </w:tc>
      </w:tr>
      <w:tr w:rsidR="00A707E6" w:rsidRPr="00A707E6" w14:paraId="3B2DD092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CA9A4" w14:textId="7A10B8CF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_________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4CB73" w14:textId="77777777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_____________</w:t>
            </w:r>
          </w:p>
        </w:tc>
      </w:tr>
      <w:tr w:rsidR="00A707E6" w:rsidRPr="00A707E6" w14:paraId="404EE7BD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74A0D" w14:textId="0D209BD6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মোট</w:t>
            </w:r>
            <w:proofErr w:type="spellEnd"/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টাকা</w:t>
            </w:r>
            <w:proofErr w:type="spellEnd"/>
            <w:r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 xml:space="preserve"> =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CCD6" w14:textId="50AFFBEF" w:rsidR="00A707E6" w:rsidRPr="00C74418" w:rsidRDefault="00A707E6" w:rsidP="00A707E6">
            <w:pPr>
              <w:spacing w:after="0" w:line="240" w:lineRule="auto"/>
              <w:jc w:val="right"/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১</w:t>
            </w:r>
            <w:r w:rsidR="008E4D99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৫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="008E4D99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০৬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,</w:t>
            </w:r>
            <w:r w:rsidR="008E4D99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৮২</w:t>
            </w:r>
            <w:r w:rsidRPr="00A707E6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৯</w:t>
            </w:r>
            <w:r w:rsidRPr="00A707E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>.</w:t>
            </w:r>
            <w:r w:rsidR="00C74418">
              <w:rPr>
                <w:rFonts w:ascii="Shonar Bangla" w:eastAsia="Times New Roman" w:hAnsi="Shonar Bangla" w:cs="Shonar Bangla"/>
                <w:b/>
                <w:bCs/>
                <w:color w:val="000000"/>
                <w:sz w:val="24"/>
                <w:szCs w:val="24"/>
                <w:lang w:val="en-US"/>
              </w:rPr>
              <w:t>৬৫</w:t>
            </w:r>
          </w:p>
        </w:tc>
      </w:tr>
      <w:tr w:rsidR="00A707E6" w:rsidRPr="00A707E6" w14:paraId="17C2A356" w14:textId="77777777" w:rsidTr="00A707E6">
        <w:trPr>
          <w:trHeight w:val="288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D07C4" w14:textId="77777777" w:rsidR="00A707E6" w:rsidRPr="00A707E6" w:rsidRDefault="00A707E6" w:rsidP="00A707E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FB655" w14:textId="77777777" w:rsidR="00A707E6" w:rsidRPr="00A707E6" w:rsidRDefault="00A707E6" w:rsidP="00A707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A707E6" w:rsidRPr="00A707E6" w14:paraId="00A9D428" w14:textId="77777777" w:rsidTr="00A707E6">
        <w:trPr>
          <w:trHeight w:val="312"/>
        </w:trPr>
        <w:tc>
          <w:tcPr>
            <w:tcW w:w="6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0E685" w14:textId="1D20F470" w:rsidR="00A707E6" w:rsidRPr="00A707E6" w:rsidRDefault="00616CE2" w:rsidP="00A707E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  <w:t xml:space="preserve">          </w:t>
            </w:r>
          </w:p>
        </w:tc>
        <w:tc>
          <w:tcPr>
            <w:tcW w:w="19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52B6" w14:textId="77777777" w:rsidR="00A707E6" w:rsidRPr="00A707E6" w:rsidRDefault="00A707E6" w:rsidP="00A707E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en-US"/>
              </w:rPr>
            </w:pPr>
          </w:p>
        </w:tc>
      </w:tr>
    </w:tbl>
    <w:p w14:paraId="323D306A" w14:textId="6E8C6875" w:rsidR="00887277" w:rsidRPr="00887277" w:rsidRDefault="00616CE2" w:rsidP="00A707E6">
      <w:pPr>
        <w:tabs>
          <w:tab w:val="left" w:pos="1104"/>
        </w:tabs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</w:t>
      </w:r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>(</w:t>
      </w:r>
      <w:proofErr w:type="spellStart"/>
      <w:r w:rsidRPr="00A707E6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কথায়ঃ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- </w:t>
      </w:r>
      <w:proofErr w:type="spellStart"/>
      <w:r w:rsidR="008E4D99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পনের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A707E6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লক্ষ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8E4D99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ছয়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A707E6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হাজার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8E4D99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আটশত</w:t>
      </w:r>
      <w:proofErr w:type="spellEnd"/>
      <w:r w:rsidR="008E4D99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A707E6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ঊন</w:t>
      </w:r>
      <w:r w:rsidR="008E4D99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ত্রিশ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A707E6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টাকা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="008E4D99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পঁয়ষট্টি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A707E6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পয়সা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A707E6">
        <w:rPr>
          <w:rFonts w:ascii="Shonar Bangla" w:eastAsia="Times New Roman" w:hAnsi="Shonar Bangla" w:cs="Shonar Bangla"/>
          <w:b/>
          <w:bCs/>
          <w:color w:val="000000"/>
          <w:sz w:val="24"/>
          <w:szCs w:val="24"/>
          <w:lang w:val="en-US"/>
        </w:rPr>
        <w:t>মাএ</w:t>
      </w:r>
      <w:proofErr w:type="spellEnd"/>
      <w:r w:rsidRPr="00A707E6">
        <w:rPr>
          <w:rFonts w:ascii="Arial" w:eastAsia="Times New Roman" w:hAnsi="Arial" w:cs="Arial"/>
          <w:b/>
          <w:bCs/>
          <w:color w:val="000000"/>
          <w:sz w:val="24"/>
          <w:szCs w:val="24"/>
          <w:lang w:val="en-US"/>
        </w:rPr>
        <w:t xml:space="preserve"> )</w:t>
      </w: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616CE2"/>
    <w:rsid w:val="006D38E6"/>
    <w:rsid w:val="007D02D1"/>
    <w:rsid w:val="00887277"/>
    <w:rsid w:val="008E2F34"/>
    <w:rsid w:val="008E4D99"/>
    <w:rsid w:val="008F18F8"/>
    <w:rsid w:val="00A707E6"/>
    <w:rsid w:val="00C74418"/>
    <w:rsid w:val="00CD5CAC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9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1-12-24T09:23:00Z</cp:lastPrinted>
  <dcterms:created xsi:type="dcterms:W3CDTF">2022-07-17T18:41:00Z</dcterms:created>
  <dcterms:modified xsi:type="dcterms:W3CDTF">2022-07-24T09:16:00Z</dcterms:modified>
</cp:coreProperties>
</file>